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004" w:rsidRDefault="00302588" w:rsidP="00BA7BE9">
      <w:pPr>
        <w:jc w:val="center"/>
        <w:rPr>
          <w:b/>
          <w:sz w:val="28"/>
          <w:szCs w:val="28"/>
        </w:rPr>
      </w:pPr>
      <w:r w:rsidRPr="00387AD0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85775</wp:posOffset>
                </wp:positionH>
                <wp:positionV relativeFrom="paragraph">
                  <wp:posOffset>-234315</wp:posOffset>
                </wp:positionV>
                <wp:extent cx="1104900" cy="1000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588" w:rsidRDefault="00302588" w:rsidP="00302588">
                            <w:r>
                              <w:rPr>
                                <w:noProof/>
                                <w:sz w:val="20"/>
                                <w:szCs w:val="20"/>
                                <w:lang w:eastAsia="en-GB"/>
                              </w:rPr>
                              <w:drawing>
                                <wp:inline distT="0" distB="0" distL="0" distR="0">
                                  <wp:extent cx="946810" cy="819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8235" cy="8203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8.25pt;margin-top:-18.45pt;width:87pt;height:7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" fillcolor="white [3201]" stroked="f" strokeweight=".5pt">
                <v:textbox>
                  <w:txbxContent>
                    <w:p w:rsidR="00302588" w:rsidRDefault="00302588" w:rsidP="00302588">
                      <w:r>
                        <w:rPr>
                          <w:noProof/>
                          <w:sz w:val="20"/>
                          <w:szCs w:val="20"/>
                          <w:lang w:eastAsia="en-GB"/>
                        </w:rPr>
                        <w:drawing>
                          <wp:inline distT="0" distB="0" distL="0" distR="0">
                            <wp:extent cx="946810" cy="819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8235" cy="8203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9303C6" w:rsidRDefault="009303C6" w:rsidP="00BA7BE9">
      <w:pPr>
        <w:jc w:val="center"/>
        <w:rPr>
          <w:rFonts w:ascii="Century Gothic" w:hAnsi="Century Gothic"/>
          <w:b/>
          <w:sz w:val="28"/>
          <w:szCs w:val="28"/>
        </w:rPr>
      </w:pPr>
    </w:p>
    <w:p w:rsidR="000A2813" w:rsidRDefault="000A2813" w:rsidP="00BA7BE9">
      <w:pPr>
        <w:jc w:val="center"/>
        <w:rPr>
          <w:rFonts w:ascii="Century Gothic" w:hAnsi="Century Gothic"/>
          <w:b/>
          <w:sz w:val="28"/>
          <w:szCs w:val="28"/>
        </w:rPr>
      </w:pPr>
    </w:p>
    <w:p w:rsidR="00525503" w:rsidRDefault="00503898" w:rsidP="00BA7BE9">
      <w:pPr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Teacher of English</w:t>
      </w:r>
    </w:p>
    <w:p w:rsidR="00BA7BE9" w:rsidRDefault="00503898" w:rsidP="00BA7BE9">
      <w:pPr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ommunications</w:t>
      </w:r>
      <w:r w:rsidR="00075B80" w:rsidRPr="00540004">
        <w:rPr>
          <w:rFonts w:ascii="Century Gothic" w:hAnsi="Century Gothic"/>
          <w:b/>
          <w:sz w:val="28"/>
          <w:szCs w:val="28"/>
        </w:rPr>
        <w:t xml:space="preserve"> Learning School</w:t>
      </w:r>
    </w:p>
    <w:p w:rsidR="0069274C" w:rsidRPr="00540004" w:rsidRDefault="0069274C" w:rsidP="00BA7BE9">
      <w:pPr>
        <w:jc w:val="center"/>
        <w:rPr>
          <w:rFonts w:ascii="Century Gothic" w:hAnsi="Century Gothic"/>
          <w:b/>
          <w:sz w:val="28"/>
          <w:szCs w:val="28"/>
        </w:rPr>
      </w:pPr>
    </w:p>
    <w:p w:rsidR="00BA7BE9" w:rsidRPr="00540004" w:rsidRDefault="00540004" w:rsidP="00BA7BE9">
      <w:p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How to apply</w:t>
      </w:r>
    </w:p>
    <w:p w:rsidR="00BA7BE9" w:rsidRPr="00540004" w:rsidRDefault="00BA7BE9" w:rsidP="00F0057F">
      <w:pPr>
        <w:pStyle w:val="ListParagraph"/>
        <w:numPr>
          <w:ilvl w:val="0"/>
          <w:numId w:val="1"/>
        </w:numPr>
        <w:ind w:left="426"/>
        <w:jc w:val="both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 xml:space="preserve">Complete the </w:t>
      </w:r>
      <w:r w:rsidR="00F25F6C">
        <w:rPr>
          <w:rFonts w:ascii="Century Gothic" w:hAnsi="Century Gothic"/>
          <w:sz w:val="24"/>
          <w:szCs w:val="24"/>
        </w:rPr>
        <w:t>teacher</w:t>
      </w:r>
      <w:r w:rsidRPr="00540004">
        <w:rPr>
          <w:rFonts w:ascii="Century Gothic" w:hAnsi="Century Gothic"/>
          <w:sz w:val="24"/>
          <w:szCs w:val="24"/>
        </w:rPr>
        <w:t xml:space="preserve"> application form.</w:t>
      </w:r>
      <w:r w:rsidR="009D6B5F" w:rsidRPr="00540004">
        <w:rPr>
          <w:rFonts w:ascii="Century Gothic" w:hAnsi="Century Gothic"/>
          <w:sz w:val="24"/>
          <w:szCs w:val="24"/>
        </w:rPr>
        <w:t xml:space="preserve">  Please ensure you include all relevant details.</w:t>
      </w:r>
    </w:p>
    <w:p w:rsidR="00BA7BE9" w:rsidRPr="00540004" w:rsidRDefault="00BA7BE9" w:rsidP="00F0057F">
      <w:pPr>
        <w:pStyle w:val="ListParagraph"/>
        <w:ind w:left="426"/>
        <w:jc w:val="both"/>
        <w:rPr>
          <w:rFonts w:ascii="Century Gothic" w:hAnsi="Century Gothic"/>
          <w:sz w:val="24"/>
          <w:szCs w:val="24"/>
        </w:rPr>
      </w:pPr>
    </w:p>
    <w:p w:rsidR="00BA7BE9" w:rsidRPr="00540004" w:rsidRDefault="009D6B5F" w:rsidP="00F0057F">
      <w:pPr>
        <w:pStyle w:val="ListParagraph"/>
        <w:numPr>
          <w:ilvl w:val="0"/>
          <w:numId w:val="1"/>
        </w:numPr>
        <w:ind w:left="426"/>
        <w:jc w:val="both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Include a letter of application.  This should be word processed using font size 12.  In your letter we would like you to address the following:</w:t>
      </w:r>
    </w:p>
    <w:p w:rsidR="00BA7BE9" w:rsidRPr="00540004" w:rsidRDefault="00BA7BE9" w:rsidP="00F0057F">
      <w:pPr>
        <w:pStyle w:val="ListParagraph"/>
        <w:jc w:val="both"/>
        <w:rPr>
          <w:rFonts w:ascii="Century Gothic" w:hAnsi="Century Gothic"/>
          <w:sz w:val="24"/>
          <w:szCs w:val="24"/>
        </w:rPr>
      </w:pPr>
    </w:p>
    <w:p w:rsidR="003F32B8" w:rsidRDefault="003F32B8" w:rsidP="00F0057F">
      <w:pPr>
        <w:pStyle w:val="ListParagraph"/>
        <w:numPr>
          <w:ilvl w:val="0"/>
          <w:numId w:val="2"/>
        </w:numPr>
        <w:ind w:left="851"/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How your skills, qualities and experiences have prepared you for this post.</w:t>
      </w:r>
    </w:p>
    <w:p w:rsidR="003F32B8" w:rsidRDefault="003F32B8" w:rsidP="003F32B8">
      <w:pPr>
        <w:pStyle w:val="ListParagraph"/>
        <w:ind w:left="851"/>
        <w:jc w:val="both"/>
        <w:rPr>
          <w:rFonts w:ascii="Century Gothic" w:hAnsi="Century Gothic"/>
          <w:sz w:val="24"/>
          <w:szCs w:val="24"/>
        </w:rPr>
      </w:pPr>
    </w:p>
    <w:p w:rsidR="00BA7BE9" w:rsidRPr="008A44CB" w:rsidRDefault="008A44CB" w:rsidP="00F0057F">
      <w:pPr>
        <w:pStyle w:val="ListParagraph"/>
        <w:numPr>
          <w:ilvl w:val="0"/>
          <w:numId w:val="2"/>
        </w:numPr>
        <w:ind w:left="851"/>
        <w:jc w:val="both"/>
        <w:rPr>
          <w:rFonts w:ascii="Century Gothic" w:hAnsi="Century Gothic"/>
          <w:sz w:val="24"/>
          <w:szCs w:val="24"/>
        </w:rPr>
      </w:pPr>
      <w:r w:rsidRPr="008A44CB">
        <w:rPr>
          <w:rFonts w:ascii="Century Gothic" w:hAnsi="Century Gothic"/>
          <w:sz w:val="24"/>
          <w:szCs w:val="24"/>
        </w:rPr>
        <w:t xml:space="preserve">What does outstanding </w:t>
      </w:r>
      <w:r w:rsidR="004E4F24">
        <w:rPr>
          <w:rFonts w:ascii="Century Gothic" w:hAnsi="Century Gothic"/>
          <w:sz w:val="24"/>
          <w:szCs w:val="24"/>
        </w:rPr>
        <w:t>English</w:t>
      </w:r>
      <w:r w:rsidRPr="008A44CB">
        <w:rPr>
          <w:rFonts w:ascii="Century Gothic" w:hAnsi="Century Gothic"/>
          <w:sz w:val="24"/>
          <w:szCs w:val="24"/>
        </w:rPr>
        <w:t xml:space="preserve"> teaching and learning look like?</w:t>
      </w:r>
    </w:p>
    <w:p w:rsidR="00BA7BE9" w:rsidRPr="008A44CB" w:rsidRDefault="00BA7BE9" w:rsidP="00F0057F">
      <w:pPr>
        <w:pStyle w:val="ListParagraph"/>
        <w:ind w:left="851"/>
        <w:jc w:val="both"/>
        <w:rPr>
          <w:rFonts w:ascii="Century Gothic" w:hAnsi="Century Gothic"/>
          <w:sz w:val="24"/>
          <w:szCs w:val="24"/>
        </w:rPr>
      </w:pPr>
    </w:p>
    <w:p w:rsidR="00E74B60" w:rsidRPr="00E74B60" w:rsidRDefault="00E74B60" w:rsidP="00E74B60">
      <w:pPr>
        <w:pStyle w:val="ListParagraph"/>
        <w:rPr>
          <w:rFonts w:ascii="Century Gothic" w:hAnsi="Century Gothic"/>
          <w:sz w:val="24"/>
          <w:szCs w:val="24"/>
        </w:rPr>
      </w:pPr>
    </w:p>
    <w:p w:rsidR="00E74B60" w:rsidRPr="005E5BDC" w:rsidRDefault="005E5BDC" w:rsidP="00E74B60">
      <w:pPr>
        <w:jc w:val="both"/>
        <w:rPr>
          <w:rFonts w:ascii="Century Gothic" w:hAnsi="Century Gothic"/>
          <w:b/>
          <w:sz w:val="24"/>
          <w:szCs w:val="24"/>
        </w:rPr>
      </w:pPr>
      <w:r w:rsidRPr="005E5BDC">
        <w:rPr>
          <w:rFonts w:ascii="Century Gothic" w:hAnsi="Century Gothic"/>
          <w:b/>
          <w:sz w:val="24"/>
          <w:szCs w:val="24"/>
        </w:rPr>
        <w:t xml:space="preserve">Could prospective candidates kindly submit their applications at the earliest opportunity.  </w:t>
      </w:r>
    </w:p>
    <w:p w:rsidR="00BA7BE9" w:rsidRPr="00540004" w:rsidRDefault="00BA7BE9" w:rsidP="00BA7BE9">
      <w:pPr>
        <w:pStyle w:val="ListParagraph"/>
        <w:rPr>
          <w:rFonts w:ascii="Century Gothic" w:hAnsi="Century Gothic"/>
          <w:sz w:val="24"/>
          <w:szCs w:val="24"/>
        </w:rPr>
      </w:pPr>
    </w:p>
    <w:p w:rsidR="00F73B35" w:rsidRDefault="00B27FE5" w:rsidP="00BA7BE9">
      <w:pPr>
        <w:rPr>
          <w:rFonts w:ascii="Century Gothic" w:hAnsi="Century Gothic"/>
          <w:b/>
          <w:sz w:val="24"/>
          <w:szCs w:val="24"/>
        </w:rPr>
      </w:pPr>
      <w:r w:rsidRPr="00540004">
        <w:rPr>
          <w:rFonts w:ascii="Century Gothic" w:hAnsi="Century Gothic"/>
          <w:b/>
          <w:sz w:val="24"/>
          <w:szCs w:val="24"/>
        </w:rPr>
        <w:t>Closing Date:</w:t>
      </w:r>
      <w:r w:rsidR="00D0131C">
        <w:rPr>
          <w:rFonts w:ascii="Century Gothic" w:hAnsi="Century Gothic"/>
          <w:b/>
          <w:sz w:val="24"/>
          <w:szCs w:val="24"/>
        </w:rPr>
        <w:t xml:space="preserve"> </w:t>
      </w:r>
      <w:r w:rsidR="00F73B35">
        <w:rPr>
          <w:rFonts w:ascii="Century Gothic" w:hAnsi="Century Gothic"/>
          <w:b/>
          <w:sz w:val="24"/>
          <w:szCs w:val="24"/>
        </w:rPr>
        <w:t xml:space="preserve">Monday </w:t>
      </w:r>
      <w:r w:rsidR="0051426B">
        <w:rPr>
          <w:rFonts w:ascii="Century Gothic" w:hAnsi="Century Gothic"/>
          <w:b/>
          <w:sz w:val="24"/>
          <w:szCs w:val="24"/>
        </w:rPr>
        <w:t>18</w:t>
      </w:r>
      <w:r w:rsidR="0051426B" w:rsidRPr="0051426B">
        <w:rPr>
          <w:rFonts w:ascii="Century Gothic" w:hAnsi="Century Gothic"/>
          <w:b/>
          <w:sz w:val="24"/>
          <w:szCs w:val="24"/>
          <w:vertAlign w:val="superscript"/>
        </w:rPr>
        <w:t>th</w:t>
      </w:r>
      <w:r w:rsidR="0051426B">
        <w:rPr>
          <w:rFonts w:ascii="Century Gothic" w:hAnsi="Century Gothic"/>
          <w:b/>
          <w:sz w:val="24"/>
          <w:szCs w:val="24"/>
        </w:rPr>
        <w:t xml:space="preserve"> March</w:t>
      </w:r>
      <w:r w:rsidR="00F73B35">
        <w:rPr>
          <w:rFonts w:ascii="Century Gothic" w:hAnsi="Century Gothic"/>
          <w:b/>
          <w:sz w:val="24"/>
          <w:szCs w:val="24"/>
        </w:rPr>
        <w:t xml:space="preserve"> 2019</w:t>
      </w:r>
      <w:r w:rsidR="0051426B">
        <w:rPr>
          <w:rFonts w:ascii="Century Gothic" w:hAnsi="Century Gothic"/>
          <w:b/>
          <w:sz w:val="24"/>
          <w:szCs w:val="24"/>
        </w:rPr>
        <w:t xml:space="preserve"> at 9am</w:t>
      </w:r>
      <w:r w:rsidRPr="00540004">
        <w:rPr>
          <w:rFonts w:ascii="Century Gothic" w:hAnsi="Century Gothic"/>
          <w:b/>
          <w:sz w:val="24"/>
          <w:szCs w:val="24"/>
        </w:rPr>
        <w:tab/>
      </w:r>
    </w:p>
    <w:p w:rsidR="00B27FE5" w:rsidRPr="00F73CB4" w:rsidRDefault="00B27FE5" w:rsidP="00BA7BE9">
      <w:pPr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b/>
          <w:sz w:val="24"/>
          <w:szCs w:val="24"/>
        </w:rPr>
        <w:t>Interview Date:</w:t>
      </w:r>
      <w:r w:rsidR="008A44CB">
        <w:rPr>
          <w:rFonts w:ascii="Century Gothic" w:hAnsi="Century Gothic"/>
          <w:b/>
          <w:sz w:val="24"/>
          <w:szCs w:val="24"/>
        </w:rPr>
        <w:t xml:space="preserve"> </w:t>
      </w:r>
      <w:r w:rsidR="006A2564">
        <w:rPr>
          <w:rFonts w:ascii="Century Gothic" w:hAnsi="Century Gothic"/>
          <w:b/>
          <w:sz w:val="24"/>
          <w:szCs w:val="24"/>
        </w:rPr>
        <w:t>Week commencing</w:t>
      </w:r>
      <w:r w:rsidR="0051426B">
        <w:rPr>
          <w:rFonts w:ascii="Century Gothic" w:hAnsi="Century Gothic"/>
          <w:b/>
          <w:sz w:val="24"/>
          <w:szCs w:val="24"/>
        </w:rPr>
        <w:t xml:space="preserve"> Monday 25</w:t>
      </w:r>
      <w:r w:rsidR="0051426B" w:rsidRPr="0051426B">
        <w:rPr>
          <w:rFonts w:ascii="Century Gothic" w:hAnsi="Century Gothic"/>
          <w:b/>
          <w:sz w:val="24"/>
          <w:szCs w:val="24"/>
          <w:vertAlign w:val="superscript"/>
        </w:rPr>
        <w:t>th</w:t>
      </w:r>
      <w:r w:rsidR="0051426B">
        <w:rPr>
          <w:rFonts w:ascii="Century Gothic" w:hAnsi="Century Gothic"/>
          <w:b/>
          <w:sz w:val="24"/>
          <w:szCs w:val="24"/>
        </w:rPr>
        <w:t xml:space="preserve"> March</w:t>
      </w:r>
      <w:r w:rsidR="00CE17B6">
        <w:rPr>
          <w:rFonts w:ascii="Century Gothic" w:hAnsi="Century Gothic"/>
          <w:b/>
          <w:sz w:val="24"/>
          <w:szCs w:val="24"/>
        </w:rPr>
        <w:t xml:space="preserve"> 2019</w:t>
      </w:r>
    </w:p>
    <w:p w:rsidR="006A2564" w:rsidRDefault="006A2564" w:rsidP="00BA7BE9">
      <w:pPr>
        <w:rPr>
          <w:rFonts w:ascii="Century Gothic" w:hAnsi="Century Gothic"/>
          <w:sz w:val="24"/>
          <w:szCs w:val="24"/>
        </w:rPr>
      </w:pPr>
      <w:bookmarkStart w:id="0" w:name="_GoBack"/>
      <w:bookmarkEnd w:id="0"/>
    </w:p>
    <w:p w:rsidR="00780B2E" w:rsidRPr="00540004" w:rsidRDefault="00780B2E" w:rsidP="00BA7BE9">
      <w:pPr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 xml:space="preserve">Completed </w:t>
      </w:r>
      <w:r w:rsidR="00F0057F">
        <w:rPr>
          <w:rFonts w:ascii="Century Gothic" w:hAnsi="Century Gothic"/>
          <w:sz w:val="24"/>
          <w:szCs w:val="24"/>
        </w:rPr>
        <w:t>applications should be returned:</w:t>
      </w:r>
    </w:p>
    <w:p w:rsidR="00064509" w:rsidRPr="00540004" w:rsidRDefault="00064509" w:rsidP="00780B2E">
      <w:pPr>
        <w:spacing w:after="0"/>
        <w:rPr>
          <w:rFonts w:ascii="Century Gothic" w:hAnsi="Century Gothic"/>
          <w:b/>
          <w:sz w:val="24"/>
          <w:szCs w:val="24"/>
        </w:rPr>
      </w:pPr>
      <w:r w:rsidRPr="00540004">
        <w:rPr>
          <w:rFonts w:ascii="Century Gothic" w:hAnsi="Century Gothic"/>
          <w:b/>
          <w:sz w:val="24"/>
          <w:szCs w:val="24"/>
        </w:rPr>
        <w:t>BY POST:</w:t>
      </w:r>
      <w:r w:rsidRPr="00540004">
        <w:rPr>
          <w:rFonts w:ascii="Century Gothic" w:hAnsi="Century Gothic"/>
          <w:b/>
          <w:sz w:val="24"/>
          <w:szCs w:val="24"/>
        </w:rPr>
        <w:tab/>
      </w:r>
      <w:r w:rsidRPr="00540004">
        <w:rPr>
          <w:rFonts w:ascii="Century Gothic" w:hAnsi="Century Gothic"/>
          <w:b/>
          <w:sz w:val="24"/>
          <w:szCs w:val="24"/>
        </w:rPr>
        <w:tab/>
      </w:r>
      <w:r w:rsidRPr="00540004">
        <w:rPr>
          <w:rFonts w:ascii="Century Gothic" w:hAnsi="Century Gothic"/>
          <w:b/>
          <w:sz w:val="24"/>
          <w:szCs w:val="24"/>
        </w:rPr>
        <w:tab/>
      </w:r>
      <w:r w:rsidRPr="00540004">
        <w:rPr>
          <w:rFonts w:ascii="Century Gothic" w:hAnsi="Century Gothic"/>
          <w:b/>
          <w:sz w:val="24"/>
          <w:szCs w:val="24"/>
        </w:rPr>
        <w:tab/>
      </w:r>
      <w:r w:rsidRPr="00540004">
        <w:rPr>
          <w:rFonts w:ascii="Century Gothic" w:hAnsi="Century Gothic"/>
          <w:b/>
          <w:sz w:val="24"/>
          <w:szCs w:val="24"/>
        </w:rPr>
        <w:tab/>
      </w:r>
      <w:r w:rsidRPr="00540004">
        <w:rPr>
          <w:rFonts w:ascii="Century Gothic" w:hAnsi="Century Gothic"/>
          <w:b/>
          <w:sz w:val="24"/>
          <w:szCs w:val="24"/>
        </w:rPr>
        <w:tab/>
        <w:t>BY EMAIL:</w:t>
      </w:r>
    </w:p>
    <w:p w:rsidR="00780B2E" w:rsidRPr="00540004" w:rsidRDefault="00476CA5" w:rsidP="00780B2E">
      <w:pPr>
        <w:spacing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rs L Bishop</w:t>
      </w:r>
      <w:r w:rsidR="00064509" w:rsidRPr="00540004">
        <w:rPr>
          <w:rFonts w:ascii="Century Gothic" w:hAnsi="Century Gothic"/>
          <w:sz w:val="24"/>
          <w:szCs w:val="24"/>
        </w:rPr>
        <w:tab/>
      </w:r>
      <w:r w:rsidR="00064509" w:rsidRPr="00540004">
        <w:rPr>
          <w:rFonts w:ascii="Century Gothic" w:hAnsi="Century Gothic"/>
          <w:sz w:val="24"/>
          <w:szCs w:val="24"/>
        </w:rPr>
        <w:tab/>
      </w:r>
      <w:r w:rsidR="00064509" w:rsidRPr="00540004">
        <w:rPr>
          <w:rFonts w:ascii="Century Gothic" w:hAnsi="Century Gothic"/>
          <w:sz w:val="24"/>
          <w:szCs w:val="24"/>
        </w:rPr>
        <w:tab/>
      </w:r>
      <w:r w:rsidR="00064509" w:rsidRPr="00540004">
        <w:rPr>
          <w:rFonts w:ascii="Century Gothic" w:hAnsi="Century Gothic"/>
          <w:sz w:val="24"/>
          <w:szCs w:val="24"/>
        </w:rPr>
        <w:tab/>
      </w:r>
      <w:r w:rsidR="00064509" w:rsidRPr="00540004"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</w:r>
      <w:r w:rsidR="009303C6">
        <w:rPr>
          <w:rFonts w:ascii="Century Gothic" w:hAnsi="Century Gothic"/>
          <w:sz w:val="24"/>
          <w:szCs w:val="24"/>
        </w:rPr>
        <w:t>recruitment</w:t>
      </w:r>
      <w:r w:rsidR="00064509" w:rsidRPr="00540004">
        <w:rPr>
          <w:rFonts w:ascii="Century Gothic" w:hAnsi="Century Gothic"/>
          <w:sz w:val="24"/>
          <w:szCs w:val="24"/>
        </w:rPr>
        <w:t>@hswv.co.uk</w:t>
      </w:r>
    </w:p>
    <w:p w:rsidR="00780B2E" w:rsidRPr="00540004" w:rsidRDefault="00780B2E" w:rsidP="00780B2E">
      <w:pPr>
        <w:spacing w:after="0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Highfields School</w:t>
      </w:r>
    </w:p>
    <w:p w:rsidR="00780B2E" w:rsidRPr="00540004" w:rsidRDefault="00780B2E" w:rsidP="00780B2E">
      <w:pPr>
        <w:spacing w:after="0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Boundary Way</w:t>
      </w:r>
    </w:p>
    <w:p w:rsidR="00780B2E" w:rsidRPr="00540004" w:rsidRDefault="00780B2E" w:rsidP="00780B2E">
      <w:pPr>
        <w:spacing w:after="0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Penn</w:t>
      </w:r>
    </w:p>
    <w:p w:rsidR="00780B2E" w:rsidRPr="00540004" w:rsidRDefault="00780B2E" w:rsidP="00780B2E">
      <w:pPr>
        <w:spacing w:after="0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Wolverhampton</w:t>
      </w:r>
    </w:p>
    <w:p w:rsidR="00780B2E" w:rsidRPr="00540004" w:rsidRDefault="00780B2E" w:rsidP="00780B2E">
      <w:pPr>
        <w:spacing w:after="0"/>
        <w:rPr>
          <w:rFonts w:ascii="Century Gothic" w:hAnsi="Century Gothic"/>
          <w:sz w:val="24"/>
          <w:szCs w:val="24"/>
        </w:rPr>
      </w:pPr>
      <w:r w:rsidRPr="00540004">
        <w:rPr>
          <w:rFonts w:ascii="Century Gothic" w:hAnsi="Century Gothic"/>
          <w:sz w:val="24"/>
          <w:szCs w:val="24"/>
        </w:rPr>
        <w:t>WV4 4NT</w:t>
      </w:r>
    </w:p>
    <w:sectPr w:rsidR="00780B2E" w:rsidRPr="00540004" w:rsidSect="00FE6A7D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3F6B" w:rsidRDefault="003C3F6B" w:rsidP="00C44B5E">
      <w:pPr>
        <w:spacing w:after="0" w:line="240" w:lineRule="auto"/>
      </w:pPr>
      <w:r>
        <w:separator/>
      </w:r>
    </w:p>
  </w:endnote>
  <w:endnote w:type="continuationSeparator" w:id="0">
    <w:p w:rsidR="003C3F6B" w:rsidRDefault="003C3F6B" w:rsidP="00C44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3F6B" w:rsidRDefault="003C3F6B" w:rsidP="00C44B5E">
      <w:pPr>
        <w:spacing w:after="0" w:line="240" w:lineRule="auto"/>
      </w:pPr>
      <w:r>
        <w:separator/>
      </w:r>
    </w:p>
  </w:footnote>
  <w:footnote w:type="continuationSeparator" w:id="0">
    <w:p w:rsidR="003C3F6B" w:rsidRDefault="003C3F6B" w:rsidP="00C44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F0949"/>
    <w:multiLevelType w:val="hybridMultilevel"/>
    <w:tmpl w:val="94088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555EB"/>
    <w:multiLevelType w:val="hybridMultilevel"/>
    <w:tmpl w:val="87484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9020E"/>
    <w:multiLevelType w:val="hybridMultilevel"/>
    <w:tmpl w:val="FF0C0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800E9"/>
    <w:multiLevelType w:val="hybridMultilevel"/>
    <w:tmpl w:val="37CAA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jWwtDA2NTOwMDBX0lEKTi0uzszPAykwrgUAxiQ6hCwAAAA="/>
  </w:docVars>
  <w:rsids>
    <w:rsidRoot w:val="00BA7BE9"/>
    <w:rsid w:val="00064509"/>
    <w:rsid w:val="00075B80"/>
    <w:rsid w:val="000A2813"/>
    <w:rsid w:val="000D680C"/>
    <w:rsid w:val="00114AD8"/>
    <w:rsid w:val="001479DA"/>
    <w:rsid w:val="00166D02"/>
    <w:rsid w:val="001763A3"/>
    <w:rsid w:val="001A7C6B"/>
    <w:rsid w:val="001E1CDF"/>
    <w:rsid w:val="002358B7"/>
    <w:rsid w:val="0029216F"/>
    <w:rsid w:val="00302588"/>
    <w:rsid w:val="00362244"/>
    <w:rsid w:val="00366CA1"/>
    <w:rsid w:val="00387AD0"/>
    <w:rsid w:val="003C3F6B"/>
    <w:rsid w:val="003F32B8"/>
    <w:rsid w:val="004251ED"/>
    <w:rsid w:val="00465A7C"/>
    <w:rsid w:val="00476CA5"/>
    <w:rsid w:val="00483515"/>
    <w:rsid w:val="004A5189"/>
    <w:rsid w:val="004C7297"/>
    <w:rsid w:val="004D37B9"/>
    <w:rsid w:val="004E4F24"/>
    <w:rsid w:val="004F64DA"/>
    <w:rsid w:val="004F6DDA"/>
    <w:rsid w:val="00503898"/>
    <w:rsid w:val="00511A5B"/>
    <w:rsid w:val="00511DA6"/>
    <w:rsid w:val="0051426B"/>
    <w:rsid w:val="00525503"/>
    <w:rsid w:val="00540004"/>
    <w:rsid w:val="005753BE"/>
    <w:rsid w:val="005E5AA1"/>
    <w:rsid w:val="005E5BDC"/>
    <w:rsid w:val="00604589"/>
    <w:rsid w:val="00605BA4"/>
    <w:rsid w:val="0069274C"/>
    <w:rsid w:val="006A2564"/>
    <w:rsid w:val="00780B2E"/>
    <w:rsid w:val="00783263"/>
    <w:rsid w:val="00876389"/>
    <w:rsid w:val="008A44CB"/>
    <w:rsid w:val="008C6EC5"/>
    <w:rsid w:val="009303C6"/>
    <w:rsid w:val="00953387"/>
    <w:rsid w:val="009804C9"/>
    <w:rsid w:val="00993649"/>
    <w:rsid w:val="009D6B5F"/>
    <w:rsid w:val="00A101D4"/>
    <w:rsid w:val="00B1215B"/>
    <w:rsid w:val="00B27FE5"/>
    <w:rsid w:val="00B851E6"/>
    <w:rsid w:val="00BA246A"/>
    <w:rsid w:val="00BA7BE9"/>
    <w:rsid w:val="00BD06AD"/>
    <w:rsid w:val="00C06B75"/>
    <w:rsid w:val="00C44B5E"/>
    <w:rsid w:val="00C94CFC"/>
    <w:rsid w:val="00CA0432"/>
    <w:rsid w:val="00CE17B6"/>
    <w:rsid w:val="00D0131C"/>
    <w:rsid w:val="00D05F6E"/>
    <w:rsid w:val="00D431F7"/>
    <w:rsid w:val="00D53C01"/>
    <w:rsid w:val="00D74038"/>
    <w:rsid w:val="00DF78DC"/>
    <w:rsid w:val="00E67197"/>
    <w:rsid w:val="00E74B60"/>
    <w:rsid w:val="00EB4F46"/>
    <w:rsid w:val="00EC0160"/>
    <w:rsid w:val="00EF3752"/>
    <w:rsid w:val="00F0057F"/>
    <w:rsid w:val="00F2120E"/>
    <w:rsid w:val="00F25F6C"/>
    <w:rsid w:val="00F73B35"/>
    <w:rsid w:val="00F73CB4"/>
    <w:rsid w:val="00FE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88E07"/>
  <w15:chartTrackingRefBased/>
  <w15:docId w15:val="{B3B5D096-5F39-45EA-B847-5B5DB88D8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B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B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A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A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44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4B5E"/>
  </w:style>
  <w:style w:type="paragraph" w:styleId="Footer">
    <w:name w:val="footer"/>
    <w:basedOn w:val="Normal"/>
    <w:link w:val="FooterChar"/>
    <w:uiPriority w:val="99"/>
    <w:unhideWhenUsed/>
    <w:rsid w:val="00C44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8B180-F224-4234-8461-8E0256C11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fields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Capel</dc:creator>
  <cp:keywords/>
  <dc:description/>
  <cp:lastModifiedBy>L.Bishop</cp:lastModifiedBy>
  <cp:revision>11</cp:revision>
  <cp:lastPrinted>2019-02-28T10:51:00Z</cp:lastPrinted>
  <dcterms:created xsi:type="dcterms:W3CDTF">2018-03-14T12:55:00Z</dcterms:created>
  <dcterms:modified xsi:type="dcterms:W3CDTF">2019-03-07T14:04:00Z</dcterms:modified>
</cp:coreProperties>
</file>